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Ferlet  Ordonez</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5049985988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7.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